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AF7B" w14:textId="33FF6052" w:rsidR="00487374" w:rsidRDefault="007F7B93">
      <w:pPr>
        <w:pStyle w:val="Title"/>
      </w:pPr>
      <w:r>
        <w:t>Reference styles for markdown</w:t>
      </w:r>
    </w:p>
    <w:p w14:paraId="61A7CC03" w14:textId="77777777" w:rsidR="00487374" w:rsidRDefault="007F7B93">
      <w:pPr>
        <w:pStyle w:val="Author"/>
      </w:pPr>
      <w:r>
        <w:t>Adrian Barnett</w:t>
      </w:r>
    </w:p>
    <w:p w14:paraId="7D4A701E" w14:textId="77777777" w:rsidR="00487374" w:rsidRDefault="007F7B93">
      <w:pPr>
        <w:pStyle w:val="Date"/>
      </w:pPr>
      <w:r>
        <w:t>03 May 2020</w:t>
      </w:r>
    </w:p>
    <w:p w14:paraId="585D9002" w14:textId="41D7FAB5" w:rsidR="007F7B93" w:rsidRDefault="007F7B93" w:rsidP="00D3033F">
      <w:pPr>
        <w:pStyle w:val="Heading1"/>
      </w:pPr>
      <w:r>
        <w:t>Heading 1</w:t>
      </w:r>
    </w:p>
    <w:p w14:paraId="2BBC37B8" w14:textId="74DCA3C0" w:rsidR="00487374" w:rsidRDefault="007F7B93" w:rsidP="00D3033F">
      <w:pPr>
        <w:pStyle w:val="Heading2"/>
      </w:pPr>
      <w:r>
        <w:t>Heading 2</w:t>
      </w:r>
    </w:p>
    <w:p w14:paraId="4F82FEAD" w14:textId="26B4398C" w:rsidR="00FB4B74" w:rsidRDefault="00FB4B74" w:rsidP="00FB4B74">
      <w:pPr>
        <w:pStyle w:val="Heading3"/>
        <w:rPr>
          <w:color w:val="4F6228" w:themeColor="accent3" w:themeShade="80"/>
        </w:rPr>
      </w:pPr>
      <w:r w:rsidRPr="00FB4B74">
        <w:rPr>
          <w:color w:val="4F6228" w:themeColor="accent3" w:themeShade="80"/>
        </w:rPr>
        <w:t>Heading 3</w:t>
      </w:r>
    </w:p>
    <w:p w14:paraId="6B10893F" w14:textId="431D38E6" w:rsidR="007E254D" w:rsidRDefault="007E254D" w:rsidP="007E254D">
      <w:pPr>
        <w:pStyle w:val="BodyText"/>
      </w:pPr>
      <w:r>
        <w:t xml:space="preserve">Heading 6 is page </w:t>
      </w:r>
      <w:proofErr w:type="gramStart"/>
      <w:r>
        <w:t>break</w:t>
      </w:r>
      <w:proofErr w:type="gramEnd"/>
    </w:p>
    <w:p w14:paraId="531CB29C" w14:textId="5263419E" w:rsidR="007E254D" w:rsidRPr="007E254D" w:rsidRDefault="007E254D" w:rsidP="007E254D">
      <w:pPr>
        <w:pStyle w:val="Heading6"/>
      </w:pPr>
      <w:r>
        <w:lastRenderedPageBreak/>
        <w:t>Heading 6</w:t>
      </w:r>
    </w:p>
    <w:p w14:paraId="7CCD453B" w14:textId="77777777" w:rsidR="007F7B93" w:rsidRDefault="007F7B93" w:rsidP="007F7B93">
      <w:pPr>
        <w:pStyle w:val="BodyText"/>
      </w:pPr>
      <w:r>
        <w:t>Body text.</w:t>
      </w:r>
    </w:p>
    <w:tbl>
      <w:tblPr>
        <w:tblStyle w:val="Table"/>
        <w:tblW w:w="1054" w:type="pct"/>
        <w:tblLook w:val="07C0" w:firstRow="0" w:lastRow="1" w:firstColumn="1" w:lastColumn="1" w:noHBand="1" w:noVBand="1"/>
      </w:tblPr>
      <w:tblGrid>
        <w:gridCol w:w="222"/>
        <w:gridCol w:w="1117"/>
        <w:gridCol w:w="236"/>
        <w:gridCol w:w="222"/>
        <w:gridCol w:w="222"/>
      </w:tblGrid>
      <w:tr w:rsidR="007F7B93" w14:paraId="6EFB0A7E" w14:textId="77777777" w:rsidTr="00B8785A">
        <w:tc>
          <w:tcPr>
            <w:tcW w:w="0" w:type="auto"/>
          </w:tcPr>
          <w:p w14:paraId="797ED005" w14:textId="77777777" w:rsidR="007F7B93" w:rsidRDefault="007F7B93" w:rsidP="004271FA"/>
        </w:tc>
        <w:tc>
          <w:tcPr>
            <w:tcW w:w="2765" w:type="pct"/>
          </w:tcPr>
          <w:p w14:paraId="10FF3F50" w14:textId="0F9D9258" w:rsidR="007F7B93" w:rsidRDefault="007F7B93" w:rsidP="007F7B93">
            <w:pPr>
              <w:pStyle w:val="Compact"/>
            </w:pPr>
            <w:r w:rsidRPr="007F7B93">
              <w:t>Compact</w:t>
            </w:r>
          </w:p>
        </w:tc>
        <w:tc>
          <w:tcPr>
            <w:tcW w:w="585" w:type="pct"/>
          </w:tcPr>
          <w:p w14:paraId="2B2C9E54" w14:textId="40D1F92A" w:rsidR="007F7B93" w:rsidRDefault="007F7B93" w:rsidP="004271FA">
            <w:pPr>
              <w:pStyle w:val="Compact"/>
              <w:jc w:val="right"/>
            </w:pPr>
          </w:p>
        </w:tc>
        <w:tc>
          <w:tcPr>
            <w:tcW w:w="0" w:type="auto"/>
          </w:tcPr>
          <w:p w14:paraId="69C2D42E" w14:textId="50BEBFD4" w:rsidR="007F7B93" w:rsidRDefault="007F7B93" w:rsidP="004271FA">
            <w:pPr>
              <w:pStyle w:val="Compact"/>
              <w:jc w:val="right"/>
            </w:pPr>
          </w:p>
        </w:tc>
        <w:tc>
          <w:tcPr>
            <w:tcW w:w="0" w:type="auto"/>
          </w:tcPr>
          <w:p w14:paraId="7252D67A" w14:textId="2B03ED99" w:rsidR="007F7B93" w:rsidRDefault="007F7B93" w:rsidP="004271FA">
            <w:pPr>
              <w:pStyle w:val="Compact"/>
              <w:jc w:val="right"/>
            </w:pPr>
          </w:p>
        </w:tc>
      </w:tr>
    </w:tbl>
    <w:p w14:paraId="4AE4D1C1" w14:textId="77777777" w:rsidR="00AB2E7D" w:rsidRDefault="00AB2E7D" w:rsidP="007F7B93">
      <w:pPr>
        <w:pStyle w:val="BodyText"/>
      </w:pPr>
    </w:p>
    <w:sectPr w:rsidR="00AB2E7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C0C83" w14:textId="77777777" w:rsidR="00AB2E7D" w:rsidRDefault="007F7B93">
      <w:pPr>
        <w:spacing w:after="0"/>
      </w:pPr>
      <w:r>
        <w:separator/>
      </w:r>
    </w:p>
  </w:endnote>
  <w:endnote w:type="continuationSeparator" w:id="0">
    <w:p w14:paraId="7C63E0D0" w14:textId="77777777" w:rsidR="00AB2E7D" w:rsidRDefault="007F7B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B5E97" w14:textId="77777777" w:rsidR="00AF571C" w:rsidRDefault="00AF57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9349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8E447E" w14:textId="55B35BEE" w:rsidR="00AF571C" w:rsidRDefault="00AF57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4D519C" w14:textId="77777777" w:rsidR="00AF571C" w:rsidRDefault="00AF57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280BD" w14:textId="77777777" w:rsidR="00AF571C" w:rsidRDefault="00AF57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F308F" w14:textId="77777777" w:rsidR="00487374" w:rsidRDefault="007F7B93">
      <w:r>
        <w:separator/>
      </w:r>
    </w:p>
  </w:footnote>
  <w:footnote w:type="continuationSeparator" w:id="0">
    <w:p w14:paraId="5101E943" w14:textId="77777777" w:rsidR="00487374" w:rsidRDefault="007F7B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F6A59" w14:textId="77777777" w:rsidR="00AF571C" w:rsidRDefault="00AF57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92445" w14:textId="77777777" w:rsidR="00AF571C" w:rsidRDefault="00AF57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EC0DE" w14:textId="77777777" w:rsidR="00AF571C" w:rsidRDefault="00AF57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10692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E1E3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7374"/>
    <w:rsid w:val="004E29B3"/>
    <w:rsid w:val="00590D07"/>
    <w:rsid w:val="00784D58"/>
    <w:rsid w:val="007E254D"/>
    <w:rsid w:val="007F7B93"/>
    <w:rsid w:val="008D6863"/>
    <w:rsid w:val="009E4EBD"/>
    <w:rsid w:val="00AB2E7D"/>
    <w:rsid w:val="00AF571C"/>
    <w:rsid w:val="00B86B75"/>
    <w:rsid w:val="00B8785A"/>
    <w:rsid w:val="00BC48D5"/>
    <w:rsid w:val="00C36279"/>
    <w:rsid w:val="00D3033F"/>
    <w:rsid w:val="00E315A3"/>
    <w:rsid w:val="00FB4B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E221E"/>
  <w15:docId w15:val="{87B0347B-6DB1-47A8-A8ED-0531E712F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E4EBD"/>
    <w:pPr>
      <w:keepNext/>
      <w:keepLines/>
      <w:spacing w:after="24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E4EBD"/>
    <w:pPr>
      <w:keepNext/>
      <w:keepLines/>
      <w:spacing w:after="160"/>
      <w:outlineLvl w:val="1"/>
    </w:pPr>
    <w:rPr>
      <w:rFonts w:asciiTheme="majorHAnsi" w:eastAsiaTheme="majorEastAsia" w:hAnsiTheme="majorHAnsi" w:cstheme="majorBidi"/>
      <w:b/>
      <w:bCs/>
      <w:color w:val="C0504D" w:themeColor="accen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E4EBD"/>
    <w:pPr>
      <w:keepNext/>
      <w:keepLines/>
      <w:spacing w:after="120"/>
      <w:outlineLvl w:val="2"/>
    </w:pPr>
    <w:rPr>
      <w:rFonts w:asciiTheme="majorHAnsi" w:eastAsiaTheme="majorEastAsia" w:hAnsiTheme="majorHAnsi" w:cstheme="majorBidi"/>
      <w:b/>
      <w:bCs/>
      <w:color w:val="76923C" w:themeColor="accent3" w:themeShade="BF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7E254D"/>
    <w:pPr>
      <w:keepNext/>
      <w:keepLines/>
      <w:pageBreakBefore/>
      <w:spacing w:after="0"/>
      <w:outlineLvl w:val="5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8785A"/>
    <w:pPr>
      <w:spacing w:before="0" w:after="0"/>
      <w:contextualSpacing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F571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F571C"/>
  </w:style>
  <w:style w:type="paragraph" w:styleId="Footer">
    <w:name w:val="footer"/>
    <w:basedOn w:val="Normal"/>
    <w:link w:val="FooterChar"/>
    <w:uiPriority w:val="99"/>
    <w:unhideWhenUsed/>
    <w:rsid w:val="00AF571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5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 project: Summary statistics</dc:title>
  <dc:creator>Adrian Barnett</dc:creator>
  <cp:keywords/>
  <cp:lastModifiedBy>Adrian Barnett</cp:lastModifiedBy>
  <cp:revision>8</cp:revision>
  <dcterms:created xsi:type="dcterms:W3CDTF">2020-05-03T11:31:00Z</dcterms:created>
  <dcterms:modified xsi:type="dcterms:W3CDTF">2021-06-15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May 2020</vt:lpwstr>
  </property>
  <property fmtid="{D5CDD505-2E9C-101B-9397-08002B2CF9AE}" pid="3" name="output">
    <vt:lpwstr/>
  </property>
</Properties>
</file>